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aerospace-engineer-new-zealand-auckland"/>
    <w:p>
      <w:pPr>
        <w:pStyle w:val="Heading2"/>
      </w:pPr>
      <w:r>
        <w:t xml:space="preserve">Aerospace Engineer | New Zealand Aucklan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iation Lane, Auckland, New Zea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yourwebsite.nz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erospace Engineer with over [X years] of experience in the design, development, and optimization of aerospace systems. Specializing in aircraft performance analysis, propulsion systems, and advanced materials for both commercial and defense applications. Proficient in leveraging cutting-edge technologies to meet the evolving demands of the New Zealand aerospace industry. Committed to innovation and sustainability, with a strong focus on contributing to New Zealand Auckland’s growing aviation sector through research, collaboration, and technical excellenc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NSYS (CFD/FEA), SolidWorks, AutoCAD, CATIA V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C++, Fortr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Systems:</w:t>
      </w:r>
      <w:r>
        <w:t xml:space="preserve"> </w:t>
      </w:r>
      <w:r>
        <w:t xml:space="preserve">Aerodynamics, Flight Dynamics, Propulsion (Jet and Turboprop), Avionics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omposite Materials, Aluminum Alloys, Titanium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FAA/FAA Part 23/25, EASA Certification, ISO 9001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1eadb5132d578ad385ac59da6c346885552515d"/>
    <w:p>
      <w:pPr>
        <w:pStyle w:val="Heading4"/>
      </w:pPr>
      <w:r>
        <w:t xml:space="preserve">Aerospace Engineer | Air New Zealand Engineering Division, Auckland (2018–Present)</w:t>
      </w:r>
    </w:p>
    <w:p>
      <w:pPr>
        <w:numPr>
          <w:ilvl w:val="0"/>
          <w:numId w:val="1002"/>
        </w:numPr>
        <w:pStyle w:val="Compact"/>
      </w:pPr>
      <w:r>
        <w:t xml:space="preserve">Lead a team to optimize aircraft fuel efficiency for the Boeing 787 Dreamliner fleet, reducing carbon emissions by 12% through advanced aerodynamic modeling and winglet modific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in New Zealand Auckland to develop sustainable aviation fuels (SAF) for regional aircraft, securing a $500K grant from the New Zealand Ministry of Business, Innovation, and Employment (MBIE).</w:t>
      </w:r>
    </w:p>
    <w:p>
      <w:pPr>
        <w:numPr>
          <w:ilvl w:val="0"/>
          <w:numId w:val="1002"/>
        </w:numPr>
        <w:pStyle w:val="Compact"/>
      </w:pPr>
      <w:r>
        <w:t xml:space="preserve">Designed and tested new avionics systems for Airbus A320neo aircraft, ensuring compliance with EASA standards and improving flight safety metrics by 18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maintenance of Air New Zealand’s fleet in Auckland, reducing downtime by 20% through predictive analytics and machine learning algorithms.</w:t>
      </w:r>
    </w:p>
    <w:bookmarkEnd w:id="23"/>
    <w:bookmarkStart w:id="24" w:name="X63964b4cb2135463ce32ae4a7e5e802c2ad4d46"/>
    <w:p>
      <w:pPr>
        <w:pStyle w:val="Heading4"/>
      </w:pPr>
      <w:r>
        <w:t xml:space="preserve">Aerospace Engineer Intern | Kiwi Aerospace Solutions, Auckland (2016–2018)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UAV (Unmanned Aerial Vehicle) for agricultural monitoring, integrating GPS and thermal imaging systems for precision agriculture applications.</w:t>
      </w:r>
    </w:p>
    <w:p>
      <w:pPr>
        <w:numPr>
          <w:ilvl w:val="0"/>
          <w:numId w:val="1003"/>
        </w:numPr>
        <w:pStyle w:val="Compact"/>
      </w:pPr>
      <w:r>
        <w:t xml:space="preserve">Conducted wind tunnel tests on prototype aircraft components, resulting in a 15% improvement in lift-to-drag ratios.</w:t>
      </w:r>
    </w:p>
    <w:p>
      <w:pPr>
        <w:numPr>
          <w:ilvl w:val="0"/>
          <w:numId w:val="1003"/>
        </w:numPr>
        <w:pStyle w:val="Compact"/>
      </w:pPr>
      <w:r>
        <w:t xml:space="preserve">Created technical documentation and simulation models using ANSYS to support certification processes for small-scale aircraft manufacturers in New Zealand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27a0b4d742018e423261c3cace391e43d7ceaf1"/>
    <w:p>
      <w:pPr>
        <w:pStyle w:val="Heading4"/>
      </w:pPr>
      <w:r>
        <w:t xml:space="preserve">MSc in Aerospace Engineering | University of Auckland (2016)</w:t>
      </w:r>
    </w:p>
    <w:p>
      <w:pPr>
        <w:pStyle w:val="FirstParagraph"/>
      </w:pPr>
      <w:r>
        <w:rPr>
          <w:iCs/>
          <w:i/>
        </w:rPr>
        <w:t xml:space="preserve">Thesis: "Optimization of Hybrid-Electric Propulsion Systems for Regional Aircraft in the New Zealand Context."</w:t>
      </w:r>
    </w:p>
    <w:bookmarkEnd w:id="26"/>
    <w:bookmarkStart w:id="27" w:name="Xc4bbfb5a5774110f29251a5152832d8f8eb1bba"/>
    <w:p>
      <w:pPr>
        <w:pStyle w:val="Heading4"/>
      </w:pPr>
      <w:r>
        <w:t xml:space="preserve">BEng in Mechanical Engineering | Auckland University of Technology (2013)</w:t>
      </w:r>
    </w:p>
    <w:p>
      <w:pPr>
        <w:pStyle w:val="FirstParagraph"/>
      </w:pPr>
      <w:r>
        <w:rPr>
          <w:iCs/>
          <w:i/>
        </w:rPr>
        <w:t xml:space="preserve">Specialized in Fluid Dynamics and Materials Science, with a focus on aerospace applications.</w:t>
      </w:r>
    </w:p>
    <w:bookmarkEnd w:id="27"/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rcraft Maintenance Engineer (AME) License – Part 147 (New Zealand Civil Aviation Authority)</w:t>
      </w:r>
      <w:r>
        <w:t xml:space="preserve"> </w:t>
      </w:r>
      <w:r>
        <w:t xml:space="preserve">–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velopment Course: Advanced CFD Techniques for Aerospace Applications</w:t>
      </w:r>
      <w:r>
        <w:t xml:space="preserve"> </w:t>
      </w:r>
      <w:r>
        <w:t xml:space="preserve">– ANSYS Training Academy, Auckland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Professional (PMP) Certification</w:t>
      </w:r>
      <w:r>
        <w:t xml:space="preserve"> </w:t>
      </w:r>
      <w:r>
        <w:t xml:space="preserve">– PMI, 2019</w:t>
      </w:r>
    </w:p>
    <w:bookmarkEnd w:id="29"/>
    <w:bookmarkStart w:id="30" w:name="projects-research-contributions"/>
    <w:p>
      <w:pPr>
        <w:pStyle w:val="Heading3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New Zealand UAV Development Initiative (2021):</w:t>
      </w:r>
      <w:r>
        <w:t xml:space="preserve"> </w:t>
      </w:r>
      <w:r>
        <w:t xml:space="preserve">Spearheaded a collaborative project with the University of Canterbury and local startups to design a long-range UAV for environmental monitoring. The project received funding from the New Zealand Government’s Space Strategy and has since been deployed in conservation efforts across Auckland’s coastal regions.</w:t>
      </w:r>
    </w:p>
    <w:p>
      <w:pPr>
        <w:pStyle w:val="BodyText"/>
      </w:pPr>
      <w:r>
        <w:rPr>
          <w:bCs/>
          <w:b/>
        </w:rPr>
        <w:t xml:space="preserve">Sustainable Aviation Fuels Research (2020):</w:t>
      </w:r>
      <w:r>
        <w:t xml:space="preserve"> </w:t>
      </w:r>
      <w:r>
        <w:t xml:space="preserve">Led a study on the feasibility of biofuels derived from New Zealand’s native plant species, published in the *Journal of Aerospace Engineering*. The findings have influenced Air New Zealand’s sustainability roadmap for 2030.</w:t>
      </w:r>
    </w:p>
    <w:p>
      <w:pPr>
        <w:pStyle w:val="BodyText"/>
      </w:pPr>
      <w:r>
        <w:rPr>
          <w:bCs/>
          <w:b/>
        </w:rPr>
        <w:t xml:space="preserve">Aircraft Noise Reduction System (2019):</w:t>
      </w:r>
      <w:r>
        <w:t xml:space="preserve"> </w:t>
      </w:r>
      <w:r>
        <w:t xml:space="preserve">Developed a noise-damping technology for regional aircraft, reducing engine noise by 25% during takeoff and landing. This innovation was adopted by several airlines in New Zealand Auckland and has been patented under the New Zealand Intellectual Property Office.</w:t>
      </w:r>
    </w:p>
    <w:bookmarkEnd w:id="30"/>
    <w:bookmarkStart w:id="31" w:name="professional-affiliations-awards"/>
    <w:p>
      <w:pPr>
        <w:pStyle w:val="Heading3"/>
      </w:pPr>
      <w:r>
        <w:t xml:space="preserve">Professional Affili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Royal Aeronautical Society (RAeS)</w:t>
      </w:r>
      <w:r>
        <w:t xml:space="preserve"> </w:t>
      </w:r>
      <w:r>
        <w:t xml:space="preserve">– 2017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 Winner, New Zealand Aerospace Innovation Prize (2021)</w:t>
      </w:r>
      <w:r>
        <w:t xml:space="preserve"> </w:t>
      </w:r>
      <w:r>
        <w:t xml:space="preserve">– Recognized for contributions to sustainable aviation techn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Technical Advisor, Auckland Engineering Society</w:t>
      </w:r>
      <w:r>
        <w:t xml:space="preserve"> </w:t>
      </w:r>
      <w:r>
        <w:t xml:space="preserve">– 2019–Present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Māori – Basic Conversational (Auckland Cultural Institute, 2020)</w:t>
      </w:r>
    </w:p>
    <w:bookmarkEnd w:id="32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6-03T15:26:42Z</dcterms:created>
  <dcterms:modified xsi:type="dcterms:W3CDTF">2026-06-03T15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